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33553" w14:textId="199F957B" w:rsidR="007D327B" w:rsidRPr="00845E1D" w:rsidRDefault="000A2CBA" w:rsidP="00FF1D95">
      <w:pPr>
        <w:jc w:val="center"/>
        <w:rPr>
          <w:b/>
          <w:sz w:val="24"/>
          <w:szCs w:val="24"/>
          <w:lang w:val="pt-BR"/>
        </w:rPr>
      </w:pPr>
      <w:r w:rsidRPr="00845E1D">
        <w:rPr>
          <w:b/>
          <w:sz w:val="24"/>
          <w:szCs w:val="24"/>
          <w:lang w:val="pt-BR"/>
        </w:rPr>
        <w:t>Questionário</w:t>
      </w:r>
    </w:p>
    <w:p w14:paraId="44C17A35" w14:textId="3A1D06E6" w:rsidR="007D327B" w:rsidRDefault="00D23E45" w:rsidP="007D327B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Consegui</w:t>
      </w:r>
      <w:r w:rsidR="007D327B" w:rsidRPr="007D327B">
        <w:rPr>
          <w:sz w:val="24"/>
          <w:szCs w:val="24"/>
          <w:lang w:val="pt-BR"/>
        </w:rPr>
        <w:t xml:space="preserve"> </w:t>
      </w:r>
      <w:r w:rsidR="007D327B">
        <w:rPr>
          <w:sz w:val="24"/>
          <w:szCs w:val="24"/>
          <w:lang w:val="pt-BR"/>
        </w:rPr>
        <w:t>aprender</w:t>
      </w:r>
      <w:r w:rsidR="007D327B" w:rsidRPr="007D327B">
        <w:rPr>
          <w:sz w:val="24"/>
          <w:szCs w:val="24"/>
          <w:lang w:val="pt-BR"/>
        </w:rPr>
        <w:t xml:space="preserve"> os conceitos</w:t>
      </w:r>
      <w:r w:rsidR="007D327B">
        <w:rPr>
          <w:sz w:val="24"/>
          <w:szCs w:val="24"/>
          <w:lang w:val="pt-BR"/>
        </w:rPr>
        <w:t xml:space="preserve"> apresentados</w:t>
      </w:r>
      <w:r w:rsidR="007D327B" w:rsidRPr="007D327B">
        <w:rPr>
          <w:sz w:val="24"/>
          <w:szCs w:val="24"/>
          <w:lang w:val="pt-BR"/>
        </w:rPr>
        <w:t xml:space="preserve"> </w:t>
      </w:r>
      <w:r w:rsidR="007D327B">
        <w:rPr>
          <w:sz w:val="24"/>
          <w:szCs w:val="24"/>
          <w:lang w:val="pt-BR"/>
        </w:rPr>
        <w:t>sobre a</w:t>
      </w:r>
      <w:r>
        <w:rPr>
          <w:sz w:val="24"/>
          <w:szCs w:val="24"/>
          <w:lang w:val="pt-BR"/>
        </w:rPr>
        <w:t xml:space="preserve"> linguag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7D327B" w14:paraId="771F3523" w14:textId="77777777" w:rsidTr="00654FBE">
        <w:tc>
          <w:tcPr>
            <w:tcW w:w="4675" w:type="dxa"/>
          </w:tcPr>
          <w:p w14:paraId="4D7A20EA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 Fortemente</w:t>
            </w:r>
          </w:p>
        </w:tc>
        <w:tc>
          <w:tcPr>
            <w:tcW w:w="1080" w:type="dxa"/>
          </w:tcPr>
          <w:p w14:paraId="614D8CCB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0F78B854" w14:textId="77777777" w:rsidTr="00654FBE">
        <w:tc>
          <w:tcPr>
            <w:tcW w:w="4675" w:type="dxa"/>
          </w:tcPr>
          <w:p w14:paraId="0346876A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</w:t>
            </w:r>
          </w:p>
        </w:tc>
        <w:tc>
          <w:tcPr>
            <w:tcW w:w="1080" w:type="dxa"/>
          </w:tcPr>
          <w:p w14:paraId="43C59F2F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08FE2C34" w14:textId="77777777" w:rsidTr="00654FBE">
        <w:tc>
          <w:tcPr>
            <w:tcW w:w="4675" w:type="dxa"/>
          </w:tcPr>
          <w:p w14:paraId="4FC0F6CC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</w:t>
            </w:r>
          </w:p>
        </w:tc>
        <w:tc>
          <w:tcPr>
            <w:tcW w:w="1080" w:type="dxa"/>
          </w:tcPr>
          <w:p w14:paraId="38C8C36E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04B8C1FC" w14:textId="77777777" w:rsidTr="00654FBE">
        <w:tc>
          <w:tcPr>
            <w:tcW w:w="4675" w:type="dxa"/>
          </w:tcPr>
          <w:p w14:paraId="19F2872F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 Fortemente</w:t>
            </w:r>
          </w:p>
        </w:tc>
        <w:tc>
          <w:tcPr>
            <w:tcW w:w="1080" w:type="dxa"/>
          </w:tcPr>
          <w:p w14:paraId="0838C3B6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59AE633E" w14:textId="77777777" w:rsidR="004F29D5" w:rsidRDefault="004F29D5" w:rsidP="004F29D5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rescente um comentário que justifique sua resposta:</w:t>
      </w:r>
    </w:p>
    <w:p w14:paraId="3EF6A21C" w14:textId="7C3E9F6F" w:rsidR="007D327B" w:rsidRDefault="004F29D5" w:rsidP="004F29D5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</w:t>
      </w:r>
      <w:r w:rsidR="00954C13">
        <w:rPr>
          <w:sz w:val="24"/>
          <w:szCs w:val="24"/>
          <w:lang w:val="pt-BR"/>
        </w:rPr>
        <w:t>__________________________</w:t>
      </w:r>
    </w:p>
    <w:p w14:paraId="3D86D55C" w14:textId="77777777" w:rsidR="004F29D5" w:rsidRDefault="004F29D5" w:rsidP="004F29D5">
      <w:pPr>
        <w:spacing w:after="40"/>
        <w:jc w:val="both"/>
        <w:rPr>
          <w:sz w:val="24"/>
          <w:szCs w:val="24"/>
          <w:lang w:val="pt-BR"/>
        </w:rPr>
      </w:pPr>
    </w:p>
    <w:p w14:paraId="16B5E38B" w14:textId="70803356" w:rsidR="007D327B" w:rsidRDefault="007D327B" w:rsidP="007D327B">
      <w:pPr>
        <w:jc w:val="both"/>
        <w:rPr>
          <w:sz w:val="24"/>
          <w:szCs w:val="24"/>
          <w:lang w:val="pt-BR"/>
        </w:rPr>
      </w:pPr>
      <w:r w:rsidRPr="007D327B">
        <w:rPr>
          <w:sz w:val="24"/>
          <w:szCs w:val="24"/>
          <w:lang w:val="pt-BR"/>
        </w:rPr>
        <w:t>O curso apresentou os conceitos da linguagem adequadamente para ex</w:t>
      </w:r>
      <w:r w:rsidR="00D23E45">
        <w:rPr>
          <w:sz w:val="24"/>
          <w:szCs w:val="24"/>
          <w:lang w:val="pt-BR"/>
        </w:rPr>
        <w:t>ecução das atividades proposta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7D327B" w14:paraId="2F0FBAF8" w14:textId="77777777" w:rsidTr="00654FBE">
        <w:tc>
          <w:tcPr>
            <w:tcW w:w="4675" w:type="dxa"/>
          </w:tcPr>
          <w:p w14:paraId="5AE6F707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 Fortemente</w:t>
            </w:r>
          </w:p>
        </w:tc>
        <w:tc>
          <w:tcPr>
            <w:tcW w:w="1080" w:type="dxa"/>
          </w:tcPr>
          <w:p w14:paraId="699FB5D6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345B2971" w14:textId="77777777" w:rsidTr="00654FBE">
        <w:tc>
          <w:tcPr>
            <w:tcW w:w="4675" w:type="dxa"/>
          </w:tcPr>
          <w:p w14:paraId="098488F9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</w:t>
            </w:r>
          </w:p>
        </w:tc>
        <w:tc>
          <w:tcPr>
            <w:tcW w:w="1080" w:type="dxa"/>
          </w:tcPr>
          <w:p w14:paraId="3C8779DF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633E6CC8" w14:textId="77777777" w:rsidTr="00654FBE">
        <w:tc>
          <w:tcPr>
            <w:tcW w:w="4675" w:type="dxa"/>
          </w:tcPr>
          <w:p w14:paraId="7FBD01DC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</w:t>
            </w:r>
          </w:p>
        </w:tc>
        <w:tc>
          <w:tcPr>
            <w:tcW w:w="1080" w:type="dxa"/>
          </w:tcPr>
          <w:p w14:paraId="10FD5F51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29256849" w14:textId="77777777" w:rsidTr="00654FBE">
        <w:tc>
          <w:tcPr>
            <w:tcW w:w="4675" w:type="dxa"/>
          </w:tcPr>
          <w:p w14:paraId="6CE023FF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 Fortemente</w:t>
            </w:r>
          </w:p>
        </w:tc>
        <w:tc>
          <w:tcPr>
            <w:tcW w:w="1080" w:type="dxa"/>
          </w:tcPr>
          <w:p w14:paraId="6DD1EAB1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7A3B76C4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rescente um comentário que justifique sua resposta:</w:t>
      </w:r>
    </w:p>
    <w:p w14:paraId="1B1E8639" w14:textId="21EB8602" w:rsidR="007D327B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_______________</w:t>
      </w:r>
    </w:p>
    <w:p w14:paraId="6380B5EB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</w:p>
    <w:p w14:paraId="7D0FFA0B" w14:textId="3897E912" w:rsidR="007D327B" w:rsidRDefault="007D327B" w:rsidP="007D327B">
      <w:pPr>
        <w:jc w:val="both"/>
        <w:rPr>
          <w:sz w:val="24"/>
          <w:szCs w:val="24"/>
          <w:lang w:val="pt-BR"/>
        </w:rPr>
      </w:pPr>
      <w:r w:rsidRPr="007D327B">
        <w:rPr>
          <w:sz w:val="24"/>
          <w:szCs w:val="24"/>
          <w:lang w:val="pt-BR"/>
        </w:rPr>
        <w:t>Compr</w:t>
      </w:r>
      <w:r w:rsidR="00D23E45">
        <w:rPr>
          <w:sz w:val="24"/>
          <w:szCs w:val="24"/>
          <w:lang w:val="pt-BR"/>
        </w:rPr>
        <w:t>eendi os elementos da linguag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7D327B" w14:paraId="78E765E6" w14:textId="77777777" w:rsidTr="00654FBE">
        <w:tc>
          <w:tcPr>
            <w:tcW w:w="4675" w:type="dxa"/>
          </w:tcPr>
          <w:p w14:paraId="68F860D2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 Fortemente</w:t>
            </w:r>
          </w:p>
        </w:tc>
        <w:tc>
          <w:tcPr>
            <w:tcW w:w="1080" w:type="dxa"/>
          </w:tcPr>
          <w:p w14:paraId="1BA736A0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7354DCA6" w14:textId="77777777" w:rsidTr="00654FBE">
        <w:tc>
          <w:tcPr>
            <w:tcW w:w="4675" w:type="dxa"/>
          </w:tcPr>
          <w:p w14:paraId="603D1739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</w:t>
            </w:r>
          </w:p>
        </w:tc>
        <w:tc>
          <w:tcPr>
            <w:tcW w:w="1080" w:type="dxa"/>
          </w:tcPr>
          <w:p w14:paraId="22B0CA7D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21AA61D1" w14:textId="77777777" w:rsidTr="00654FBE">
        <w:tc>
          <w:tcPr>
            <w:tcW w:w="4675" w:type="dxa"/>
          </w:tcPr>
          <w:p w14:paraId="3D68ABFF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</w:t>
            </w:r>
          </w:p>
        </w:tc>
        <w:tc>
          <w:tcPr>
            <w:tcW w:w="1080" w:type="dxa"/>
          </w:tcPr>
          <w:p w14:paraId="739B2369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517F1EC8" w14:textId="77777777" w:rsidTr="00654FBE">
        <w:tc>
          <w:tcPr>
            <w:tcW w:w="4675" w:type="dxa"/>
          </w:tcPr>
          <w:p w14:paraId="20774D58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 Fortemente</w:t>
            </w:r>
          </w:p>
        </w:tc>
        <w:tc>
          <w:tcPr>
            <w:tcW w:w="1080" w:type="dxa"/>
          </w:tcPr>
          <w:p w14:paraId="1BDEE836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674B9B3B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rescente um comentário que justifique sua resposta:</w:t>
      </w:r>
    </w:p>
    <w:p w14:paraId="5A8F16C0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_______________</w:t>
      </w:r>
    </w:p>
    <w:p w14:paraId="14CCBD38" w14:textId="77777777" w:rsidR="007D327B" w:rsidRPr="007D327B" w:rsidRDefault="007D327B" w:rsidP="007D327B">
      <w:pPr>
        <w:jc w:val="both"/>
        <w:rPr>
          <w:sz w:val="24"/>
          <w:szCs w:val="24"/>
          <w:lang w:val="pt-BR"/>
        </w:rPr>
      </w:pPr>
    </w:p>
    <w:p w14:paraId="0D83C9AA" w14:textId="56104D53" w:rsidR="007D327B" w:rsidRDefault="007D327B" w:rsidP="007D327B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hei a linguagem de fá</w:t>
      </w:r>
      <w:r w:rsidR="00D23E45">
        <w:rPr>
          <w:sz w:val="24"/>
          <w:szCs w:val="24"/>
          <w:lang w:val="pt-BR"/>
        </w:rPr>
        <w:t>cil aprendizad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7D327B" w14:paraId="52A707A1" w14:textId="77777777" w:rsidTr="00654FBE">
        <w:tc>
          <w:tcPr>
            <w:tcW w:w="4675" w:type="dxa"/>
          </w:tcPr>
          <w:p w14:paraId="13DC3AB4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 Fortemente</w:t>
            </w:r>
          </w:p>
        </w:tc>
        <w:tc>
          <w:tcPr>
            <w:tcW w:w="1080" w:type="dxa"/>
          </w:tcPr>
          <w:p w14:paraId="02C4CADC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4E78875A" w14:textId="77777777" w:rsidTr="00654FBE">
        <w:tc>
          <w:tcPr>
            <w:tcW w:w="4675" w:type="dxa"/>
          </w:tcPr>
          <w:p w14:paraId="6CDC7DAF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</w:t>
            </w:r>
          </w:p>
        </w:tc>
        <w:tc>
          <w:tcPr>
            <w:tcW w:w="1080" w:type="dxa"/>
          </w:tcPr>
          <w:p w14:paraId="61CE9D61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64838CAC" w14:textId="77777777" w:rsidTr="00654FBE">
        <w:tc>
          <w:tcPr>
            <w:tcW w:w="4675" w:type="dxa"/>
          </w:tcPr>
          <w:p w14:paraId="7D52DCD7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</w:t>
            </w:r>
          </w:p>
        </w:tc>
        <w:tc>
          <w:tcPr>
            <w:tcW w:w="1080" w:type="dxa"/>
          </w:tcPr>
          <w:p w14:paraId="6EEF119C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3CB7679F" w14:textId="77777777" w:rsidTr="00654FBE">
        <w:tc>
          <w:tcPr>
            <w:tcW w:w="4675" w:type="dxa"/>
          </w:tcPr>
          <w:p w14:paraId="25B89E31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 Fortemente</w:t>
            </w:r>
          </w:p>
        </w:tc>
        <w:tc>
          <w:tcPr>
            <w:tcW w:w="1080" w:type="dxa"/>
          </w:tcPr>
          <w:p w14:paraId="3699935F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3E68A84E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rescente um comentário que justifique sua resposta:</w:t>
      </w:r>
    </w:p>
    <w:p w14:paraId="500D8908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_______________</w:t>
      </w:r>
    </w:p>
    <w:p w14:paraId="186C148C" w14:textId="5EC5005F" w:rsidR="00954C13" w:rsidRPr="007D327B" w:rsidRDefault="00954C13" w:rsidP="007D327B">
      <w:pPr>
        <w:jc w:val="both"/>
        <w:rPr>
          <w:sz w:val="24"/>
          <w:szCs w:val="24"/>
          <w:lang w:val="pt-BR"/>
        </w:rPr>
      </w:pPr>
    </w:p>
    <w:p w14:paraId="55D3763F" w14:textId="3E66F6BF" w:rsidR="007D327B" w:rsidRDefault="007D327B" w:rsidP="007D327B">
      <w:pPr>
        <w:jc w:val="both"/>
        <w:rPr>
          <w:sz w:val="24"/>
          <w:szCs w:val="24"/>
          <w:lang w:val="pt-BR"/>
        </w:rPr>
      </w:pPr>
      <w:r w:rsidRPr="007D327B">
        <w:rPr>
          <w:sz w:val="24"/>
          <w:szCs w:val="24"/>
          <w:lang w:val="pt-BR"/>
        </w:rPr>
        <w:t>A linguagem é</w:t>
      </w:r>
      <w:r>
        <w:rPr>
          <w:sz w:val="24"/>
          <w:szCs w:val="24"/>
          <w:lang w:val="pt-BR"/>
        </w:rPr>
        <w:t xml:space="preserve"> de</w:t>
      </w:r>
      <w:r w:rsidR="00D23E45">
        <w:rPr>
          <w:sz w:val="24"/>
          <w:szCs w:val="24"/>
          <w:lang w:val="pt-BR"/>
        </w:rPr>
        <w:t xml:space="preserve"> fácil implementaçã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7D327B" w14:paraId="5C9D4E75" w14:textId="77777777" w:rsidTr="00654FBE">
        <w:tc>
          <w:tcPr>
            <w:tcW w:w="4675" w:type="dxa"/>
          </w:tcPr>
          <w:p w14:paraId="2C6C238F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 Fortemente</w:t>
            </w:r>
          </w:p>
        </w:tc>
        <w:tc>
          <w:tcPr>
            <w:tcW w:w="1080" w:type="dxa"/>
          </w:tcPr>
          <w:p w14:paraId="4B9CE22A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504238A8" w14:textId="77777777" w:rsidTr="00654FBE">
        <w:tc>
          <w:tcPr>
            <w:tcW w:w="4675" w:type="dxa"/>
          </w:tcPr>
          <w:p w14:paraId="19D7B93F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lastRenderedPageBreak/>
              <w:t>Concordo</w:t>
            </w:r>
          </w:p>
        </w:tc>
        <w:tc>
          <w:tcPr>
            <w:tcW w:w="1080" w:type="dxa"/>
          </w:tcPr>
          <w:p w14:paraId="03EA5818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1532B958" w14:textId="77777777" w:rsidTr="00654FBE">
        <w:tc>
          <w:tcPr>
            <w:tcW w:w="4675" w:type="dxa"/>
          </w:tcPr>
          <w:p w14:paraId="225C8AB2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</w:t>
            </w:r>
          </w:p>
        </w:tc>
        <w:tc>
          <w:tcPr>
            <w:tcW w:w="1080" w:type="dxa"/>
          </w:tcPr>
          <w:p w14:paraId="53418FB3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7D327B" w14:paraId="5A644FE0" w14:textId="77777777" w:rsidTr="00654FBE">
        <w:tc>
          <w:tcPr>
            <w:tcW w:w="4675" w:type="dxa"/>
          </w:tcPr>
          <w:p w14:paraId="55FD2D59" w14:textId="77777777" w:rsidR="007D327B" w:rsidRP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 Fortemente</w:t>
            </w:r>
          </w:p>
        </w:tc>
        <w:tc>
          <w:tcPr>
            <w:tcW w:w="1080" w:type="dxa"/>
          </w:tcPr>
          <w:p w14:paraId="6CC19B00" w14:textId="77777777" w:rsidR="007D327B" w:rsidRDefault="007D327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055D05BF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rescente um comentário que justifique sua resposta:</w:t>
      </w:r>
    </w:p>
    <w:p w14:paraId="5CB21D6B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_______________</w:t>
      </w:r>
    </w:p>
    <w:p w14:paraId="0775BB27" w14:textId="77777777" w:rsidR="00CC6EDC" w:rsidRDefault="00CC6EDC" w:rsidP="007D327B">
      <w:pPr>
        <w:jc w:val="both"/>
        <w:rPr>
          <w:sz w:val="24"/>
          <w:szCs w:val="24"/>
          <w:lang w:val="pt-BR"/>
        </w:rPr>
      </w:pPr>
    </w:p>
    <w:p w14:paraId="5955D9B7" w14:textId="5B33A441" w:rsidR="007D327B" w:rsidRDefault="001530A0" w:rsidP="007D327B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hei a sintax linguagem</w:t>
      </w:r>
      <w:r w:rsidR="007D327B">
        <w:rPr>
          <w:sz w:val="24"/>
          <w:szCs w:val="24"/>
          <w:lang w:val="pt-BR"/>
        </w:rPr>
        <w:t xml:space="preserve"> simple</w:t>
      </w:r>
      <w:r w:rsidR="00D23E45">
        <w:rPr>
          <w:sz w:val="24"/>
          <w:szCs w:val="24"/>
          <w:lang w:val="pt-BR"/>
        </w:rPr>
        <w:t>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8E26CB" w14:paraId="3B1494B8" w14:textId="77777777" w:rsidTr="00654FBE">
        <w:tc>
          <w:tcPr>
            <w:tcW w:w="4675" w:type="dxa"/>
          </w:tcPr>
          <w:p w14:paraId="657D1F78" w14:textId="77777777" w:rsidR="008E26CB" w:rsidRDefault="008E26C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 Fortemente</w:t>
            </w:r>
          </w:p>
        </w:tc>
        <w:tc>
          <w:tcPr>
            <w:tcW w:w="1080" w:type="dxa"/>
          </w:tcPr>
          <w:p w14:paraId="0C2D25EC" w14:textId="77777777" w:rsidR="008E26CB" w:rsidRDefault="008E26C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8E26CB" w14:paraId="0C7158BE" w14:textId="77777777" w:rsidTr="00654FBE">
        <w:tc>
          <w:tcPr>
            <w:tcW w:w="4675" w:type="dxa"/>
          </w:tcPr>
          <w:p w14:paraId="1F9A2359" w14:textId="77777777" w:rsidR="008E26CB" w:rsidRDefault="008E26C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</w:t>
            </w:r>
          </w:p>
        </w:tc>
        <w:tc>
          <w:tcPr>
            <w:tcW w:w="1080" w:type="dxa"/>
          </w:tcPr>
          <w:p w14:paraId="774AD243" w14:textId="77777777" w:rsidR="008E26CB" w:rsidRDefault="008E26C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8E26CB" w14:paraId="635AE585" w14:textId="77777777" w:rsidTr="00654FBE">
        <w:tc>
          <w:tcPr>
            <w:tcW w:w="4675" w:type="dxa"/>
          </w:tcPr>
          <w:p w14:paraId="373F6DC9" w14:textId="77777777" w:rsidR="008E26CB" w:rsidRPr="007D327B" w:rsidRDefault="008E26C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</w:t>
            </w:r>
          </w:p>
        </w:tc>
        <w:tc>
          <w:tcPr>
            <w:tcW w:w="1080" w:type="dxa"/>
          </w:tcPr>
          <w:p w14:paraId="17639BC0" w14:textId="77777777" w:rsidR="008E26CB" w:rsidRDefault="008E26C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8E26CB" w14:paraId="7CBCF403" w14:textId="77777777" w:rsidTr="00654FBE">
        <w:tc>
          <w:tcPr>
            <w:tcW w:w="4675" w:type="dxa"/>
          </w:tcPr>
          <w:p w14:paraId="3124182D" w14:textId="77777777" w:rsidR="008E26CB" w:rsidRPr="007D327B" w:rsidRDefault="008E26C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 Fortemente</w:t>
            </w:r>
          </w:p>
        </w:tc>
        <w:tc>
          <w:tcPr>
            <w:tcW w:w="1080" w:type="dxa"/>
          </w:tcPr>
          <w:p w14:paraId="50C04FA9" w14:textId="77777777" w:rsidR="008E26CB" w:rsidRDefault="008E26C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2B78FAA6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rescente um comentário que justifique sua resposta:</w:t>
      </w:r>
    </w:p>
    <w:p w14:paraId="5B348B8B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_______________</w:t>
      </w:r>
    </w:p>
    <w:p w14:paraId="11662817" w14:textId="173F3352" w:rsidR="008E26CB" w:rsidRDefault="008E26CB" w:rsidP="007D327B">
      <w:pPr>
        <w:jc w:val="both"/>
        <w:rPr>
          <w:sz w:val="24"/>
          <w:szCs w:val="24"/>
          <w:lang w:val="pt-BR"/>
        </w:rPr>
      </w:pPr>
    </w:p>
    <w:p w14:paraId="6EA0817D" w14:textId="1AAF459D" w:rsidR="00FF1D95" w:rsidRDefault="000A264B" w:rsidP="007D327B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Ocorreram muitos erros de compilação </w:t>
      </w:r>
      <w:r w:rsidR="001530A0">
        <w:rPr>
          <w:sz w:val="24"/>
          <w:szCs w:val="24"/>
          <w:lang w:val="pt-BR"/>
        </w:rPr>
        <w:t>durante</w:t>
      </w:r>
      <w:r>
        <w:rPr>
          <w:sz w:val="24"/>
          <w:szCs w:val="24"/>
          <w:lang w:val="pt-BR"/>
        </w:rPr>
        <w:t xml:space="preserve"> execução das tarefas</w:t>
      </w:r>
      <w:r w:rsidR="00D23E45">
        <w:rPr>
          <w:sz w:val="24"/>
          <w:szCs w:val="24"/>
          <w:lang w:val="pt-BR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0A264B" w14:paraId="456D05D0" w14:textId="77777777" w:rsidTr="00654FBE">
        <w:tc>
          <w:tcPr>
            <w:tcW w:w="4675" w:type="dxa"/>
          </w:tcPr>
          <w:p w14:paraId="105F81AB" w14:textId="77777777" w:rsidR="000A264B" w:rsidRDefault="000A264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 Fortemente</w:t>
            </w:r>
          </w:p>
        </w:tc>
        <w:tc>
          <w:tcPr>
            <w:tcW w:w="1080" w:type="dxa"/>
          </w:tcPr>
          <w:p w14:paraId="3AFE3611" w14:textId="77777777" w:rsidR="000A264B" w:rsidRDefault="000A264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0A264B" w14:paraId="2AE4F48C" w14:textId="77777777" w:rsidTr="00654FBE">
        <w:tc>
          <w:tcPr>
            <w:tcW w:w="4675" w:type="dxa"/>
          </w:tcPr>
          <w:p w14:paraId="0284DC06" w14:textId="77777777" w:rsidR="000A264B" w:rsidRDefault="000A264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</w:t>
            </w:r>
          </w:p>
        </w:tc>
        <w:tc>
          <w:tcPr>
            <w:tcW w:w="1080" w:type="dxa"/>
          </w:tcPr>
          <w:p w14:paraId="3DF99564" w14:textId="77777777" w:rsidR="000A264B" w:rsidRDefault="000A264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0A264B" w14:paraId="11251252" w14:textId="77777777" w:rsidTr="00654FBE">
        <w:tc>
          <w:tcPr>
            <w:tcW w:w="4675" w:type="dxa"/>
          </w:tcPr>
          <w:p w14:paraId="541B2223" w14:textId="77777777" w:rsidR="000A264B" w:rsidRPr="007D327B" w:rsidRDefault="000A264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</w:t>
            </w:r>
          </w:p>
        </w:tc>
        <w:tc>
          <w:tcPr>
            <w:tcW w:w="1080" w:type="dxa"/>
          </w:tcPr>
          <w:p w14:paraId="2FF97C5F" w14:textId="77777777" w:rsidR="000A264B" w:rsidRDefault="000A264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0A264B" w14:paraId="75202BF7" w14:textId="77777777" w:rsidTr="00654FBE">
        <w:tc>
          <w:tcPr>
            <w:tcW w:w="4675" w:type="dxa"/>
          </w:tcPr>
          <w:p w14:paraId="563C840B" w14:textId="77777777" w:rsidR="000A264B" w:rsidRPr="007D327B" w:rsidRDefault="000A264B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 Fortemente</w:t>
            </w:r>
          </w:p>
        </w:tc>
        <w:tc>
          <w:tcPr>
            <w:tcW w:w="1080" w:type="dxa"/>
          </w:tcPr>
          <w:p w14:paraId="6AA272EF" w14:textId="77777777" w:rsidR="000A264B" w:rsidRDefault="000A264B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09DA3A27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rescente um comentário que justifique sua resposta:</w:t>
      </w:r>
    </w:p>
    <w:p w14:paraId="13F597CD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_______________</w:t>
      </w:r>
    </w:p>
    <w:p w14:paraId="66AC9430" w14:textId="6A0762A8" w:rsidR="000A264B" w:rsidRDefault="000A264B" w:rsidP="007D327B">
      <w:pPr>
        <w:jc w:val="both"/>
        <w:rPr>
          <w:sz w:val="24"/>
          <w:szCs w:val="24"/>
          <w:lang w:val="pt-BR"/>
        </w:rPr>
      </w:pPr>
    </w:p>
    <w:p w14:paraId="3860AB5C" w14:textId="6AB951A6" w:rsidR="00957132" w:rsidRDefault="00957132" w:rsidP="007D327B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código da linguagem é l</w:t>
      </w:r>
      <w:r w:rsidR="00D23E45">
        <w:rPr>
          <w:sz w:val="24"/>
          <w:szCs w:val="24"/>
          <w:lang w:val="pt-BR"/>
        </w:rPr>
        <w:t>egível e de fácil entendiment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957132" w14:paraId="1A873541" w14:textId="77777777" w:rsidTr="00654FBE">
        <w:tc>
          <w:tcPr>
            <w:tcW w:w="4675" w:type="dxa"/>
          </w:tcPr>
          <w:p w14:paraId="6F22DDC2" w14:textId="77777777" w:rsidR="00957132" w:rsidRDefault="00957132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 Fortemente</w:t>
            </w:r>
          </w:p>
        </w:tc>
        <w:tc>
          <w:tcPr>
            <w:tcW w:w="1080" w:type="dxa"/>
          </w:tcPr>
          <w:p w14:paraId="27A25AEE" w14:textId="77777777" w:rsidR="00957132" w:rsidRDefault="00957132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957132" w14:paraId="2C881044" w14:textId="77777777" w:rsidTr="00654FBE">
        <w:tc>
          <w:tcPr>
            <w:tcW w:w="4675" w:type="dxa"/>
          </w:tcPr>
          <w:p w14:paraId="5012BB74" w14:textId="77777777" w:rsidR="00957132" w:rsidRDefault="00957132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Concordo</w:t>
            </w:r>
          </w:p>
        </w:tc>
        <w:tc>
          <w:tcPr>
            <w:tcW w:w="1080" w:type="dxa"/>
          </w:tcPr>
          <w:p w14:paraId="79AE3DDC" w14:textId="77777777" w:rsidR="00957132" w:rsidRDefault="00957132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957132" w14:paraId="3FD087D6" w14:textId="77777777" w:rsidTr="00654FBE">
        <w:tc>
          <w:tcPr>
            <w:tcW w:w="4675" w:type="dxa"/>
          </w:tcPr>
          <w:p w14:paraId="280C4FF3" w14:textId="77777777" w:rsidR="00957132" w:rsidRPr="007D327B" w:rsidRDefault="00957132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</w:t>
            </w:r>
          </w:p>
        </w:tc>
        <w:tc>
          <w:tcPr>
            <w:tcW w:w="1080" w:type="dxa"/>
          </w:tcPr>
          <w:p w14:paraId="7B63D432" w14:textId="77777777" w:rsidR="00957132" w:rsidRDefault="00957132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957132" w14:paraId="4756163D" w14:textId="77777777" w:rsidTr="00654FBE">
        <w:tc>
          <w:tcPr>
            <w:tcW w:w="4675" w:type="dxa"/>
          </w:tcPr>
          <w:p w14:paraId="3DF7F861" w14:textId="77777777" w:rsidR="00957132" w:rsidRPr="007D327B" w:rsidRDefault="00957132" w:rsidP="00654FBE">
            <w:pPr>
              <w:jc w:val="both"/>
              <w:rPr>
                <w:sz w:val="24"/>
                <w:szCs w:val="24"/>
                <w:lang w:val="pt-BR"/>
              </w:rPr>
            </w:pPr>
            <w:r w:rsidRPr="007D327B">
              <w:rPr>
                <w:sz w:val="24"/>
                <w:szCs w:val="24"/>
                <w:lang w:val="pt-BR"/>
              </w:rPr>
              <w:t>Discordo Fortemente</w:t>
            </w:r>
          </w:p>
        </w:tc>
        <w:tc>
          <w:tcPr>
            <w:tcW w:w="1080" w:type="dxa"/>
          </w:tcPr>
          <w:p w14:paraId="6D0080B2" w14:textId="77777777" w:rsidR="00957132" w:rsidRDefault="00957132" w:rsidP="00654FBE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4FCD5EB3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crescente um comentário que justifique sua resposta:</w:t>
      </w:r>
    </w:p>
    <w:p w14:paraId="14B6E0F5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_______________</w:t>
      </w:r>
    </w:p>
    <w:p w14:paraId="59D61450" w14:textId="13FDF2C7" w:rsidR="00957132" w:rsidRDefault="00957132" w:rsidP="007D327B">
      <w:pPr>
        <w:jc w:val="both"/>
        <w:rPr>
          <w:sz w:val="24"/>
          <w:szCs w:val="24"/>
          <w:lang w:val="pt-BR"/>
        </w:rPr>
      </w:pPr>
    </w:p>
    <w:p w14:paraId="10578281" w14:textId="46499962" w:rsidR="00F874F8" w:rsidRDefault="00F874F8" w:rsidP="007D327B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Qual é sua experiência </w:t>
      </w:r>
      <w:r w:rsidR="00D23E45">
        <w:rPr>
          <w:sz w:val="24"/>
          <w:szCs w:val="24"/>
          <w:lang w:val="pt-BR"/>
        </w:rPr>
        <w:t xml:space="preserve">com </w:t>
      </w:r>
      <w:r w:rsidR="00954C13">
        <w:rPr>
          <w:sz w:val="24"/>
          <w:szCs w:val="24"/>
          <w:lang w:val="pt-BR"/>
        </w:rPr>
        <w:t>lógica de programação e desenvolvimento de software</w:t>
      </w:r>
      <w:r w:rsidR="001530A0">
        <w:rPr>
          <w:sz w:val="24"/>
          <w:szCs w:val="24"/>
          <w:lang w:val="pt-B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8"/>
        <w:gridCol w:w="2045"/>
        <w:gridCol w:w="1780"/>
        <w:gridCol w:w="1753"/>
        <w:gridCol w:w="1724"/>
      </w:tblGrid>
      <w:tr w:rsidR="00F874F8" w14:paraId="3BCF904F" w14:textId="600EBD7A" w:rsidTr="00F874F8">
        <w:tc>
          <w:tcPr>
            <w:tcW w:w="2048" w:type="dxa"/>
          </w:tcPr>
          <w:p w14:paraId="3A757B47" w14:textId="2F6580ED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Tempo (em anos)</w:t>
            </w:r>
          </w:p>
        </w:tc>
        <w:tc>
          <w:tcPr>
            <w:tcW w:w="2045" w:type="dxa"/>
          </w:tcPr>
          <w:p w14:paraId="480731F4" w14:textId="2F1217E0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Menos de 1</w:t>
            </w:r>
          </w:p>
        </w:tc>
        <w:tc>
          <w:tcPr>
            <w:tcW w:w="1780" w:type="dxa"/>
          </w:tcPr>
          <w:p w14:paraId="57142B57" w14:textId="5A97859B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1 a 2</w:t>
            </w:r>
          </w:p>
        </w:tc>
        <w:tc>
          <w:tcPr>
            <w:tcW w:w="1753" w:type="dxa"/>
          </w:tcPr>
          <w:p w14:paraId="6F6F24CC" w14:textId="7AC8C556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2 a 3</w:t>
            </w:r>
          </w:p>
        </w:tc>
        <w:tc>
          <w:tcPr>
            <w:tcW w:w="1724" w:type="dxa"/>
          </w:tcPr>
          <w:p w14:paraId="3087D3ED" w14:textId="4F29B8B7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Mais de 3</w:t>
            </w:r>
          </w:p>
        </w:tc>
      </w:tr>
      <w:tr w:rsidR="00F874F8" w14:paraId="2D51C298" w14:textId="65DA066F" w:rsidTr="00F874F8">
        <w:tc>
          <w:tcPr>
            <w:tcW w:w="2048" w:type="dxa"/>
          </w:tcPr>
          <w:p w14:paraId="42141F47" w14:textId="77777777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2045" w:type="dxa"/>
          </w:tcPr>
          <w:p w14:paraId="1900BAF1" w14:textId="77777777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1780" w:type="dxa"/>
          </w:tcPr>
          <w:p w14:paraId="4C106DD1" w14:textId="77777777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1753" w:type="dxa"/>
          </w:tcPr>
          <w:p w14:paraId="54BBB2EC" w14:textId="77777777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1724" w:type="dxa"/>
          </w:tcPr>
          <w:p w14:paraId="7835BA45" w14:textId="77777777" w:rsidR="00F874F8" w:rsidRDefault="00F874F8" w:rsidP="007D327B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2A487FDE" w14:textId="6C7C4513" w:rsidR="00F874F8" w:rsidRDefault="00F874F8" w:rsidP="007D327B">
      <w:pPr>
        <w:jc w:val="both"/>
        <w:rPr>
          <w:sz w:val="24"/>
          <w:szCs w:val="24"/>
          <w:lang w:val="pt-BR"/>
        </w:rPr>
      </w:pPr>
    </w:p>
    <w:p w14:paraId="7672DDAA" w14:textId="2AF54D3A" w:rsidR="0016527B" w:rsidRDefault="001530A0" w:rsidP="007D327B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Já ti</w:t>
      </w:r>
      <w:r w:rsidR="0016527B">
        <w:rPr>
          <w:sz w:val="24"/>
          <w:szCs w:val="24"/>
          <w:lang w:val="pt-BR"/>
        </w:rPr>
        <w:t>ve</w:t>
      </w:r>
      <w:r w:rsidR="00F33FD3">
        <w:rPr>
          <w:sz w:val="24"/>
          <w:szCs w:val="24"/>
          <w:lang w:val="pt-BR"/>
        </w:rPr>
        <w:t xml:space="preserve"> </w:t>
      </w:r>
      <w:r w:rsidR="0016527B">
        <w:rPr>
          <w:sz w:val="24"/>
          <w:szCs w:val="24"/>
          <w:lang w:val="pt-BR"/>
        </w:rPr>
        <w:t>contato com linguagens decla</w:t>
      </w:r>
      <w:r w:rsidR="00D23E45">
        <w:rPr>
          <w:sz w:val="24"/>
          <w:szCs w:val="24"/>
          <w:lang w:val="pt-BR"/>
        </w:rPr>
        <w:t>rativas antes desse treinament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530"/>
      </w:tblGrid>
      <w:tr w:rsidR="0016527B" w14:paraId="5B5A4F99" w14:textId="77777777" w:rsidTr="0016527B">
        <w:tc>
          <w:tcPr>
            <w:tcW w:w="1795" w:type="dxa"/>
          </w:tcPr>
          <w:p w14:paraId="41E7DA6D" w14:textId="7F13E728" w:rsidR="0016527B" w:rsidRDefault="0016527B" w:rsidP="007D327B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Sim</w:t>
            </w:r>
          </w:p>
        </w:tc>
        <w:tc>
          <w:tcPr>
            <w:tcW w:w="1530" w:type="dxa"/>
          </w:tcPr>
          <w:p w14:paraId="76B365EE" w14:textId="7C268857" w:rsidR="0016527B" w:rsidRDefault="0016527B" w:rsidP="007D327B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Não</w:t>
            </w:r>
          </w:p>
        </w:tc>
      </w:tr>
      <w:tr w:rsidR="0016527B" w14:paraId="49C24F7C" w14:textId="77777777" w:rsidTr="0016527B">
        <w:tc>
          <w:tcPr>
            <w:tcW w:w="1795" w:type="dxa"/>
          </w:tcPr>
          <w:p w14:paraId="4283409F" w14:textId="77777777" w:rsidR="0016527B" w:rsidRDefault="0016527B" w:rsidP="007D327B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1530" w:type="dxa"/>
          </w:tcPr>
          <w:p w14:paraId="4052F65E" w14:textId="77777777" w:rsidR="0016527B" w:rsidRDefault="0016527B" w:rsidP="007D327B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50967C7A" w14:textId="49262920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lastRenderedPageBreak/>
        <w:t>Se sim, qual linguagem?</w:t>
      </w:r>
    </w:p>
    <w:p w14:paraId="383235F4" w14:textId="77777777" w:rsidR="00954C13" w:rsidRDefault="00954C13" w:rsidP="00954C13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_______________</w:t>
      </w:r>
    </w:p>
    <w:p w14:paraId="3031553B" w14:textId="18EB6DFB" w:rsidR="00F33FD3" w:rsidRPr="007D327B" w:rsidRDefault="00F33FD3" w:rsidP="007D327B">
      <w:pPr>
        <w:jc w:val="both"/>
        <w:rPr>
          <w:sz w:val="24"/>
          <w:szCs w:val="24"/>
          <w:lang w:val="pt-BR"/>
        </w:rPr>
      </w:pPr>
    </w:p>
    <w:sectPr w:rsidR="00F33FD3" w:rsidRPr="007D327B" w:rsidSect="00EA1D3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260" w:right="1440" w:bottom="5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B6131" w14:textId="77777777" w:rsidR="005D16CE" w:rsidRDefault="005D16CE" w:rsidP="005D16CE">
      <w:pPr>
        <w:spacing w:after="0" w:line="240" w:lineRule="auto"/>
      </w:pPr>
      <w:r>
        <w:separator/>
      </w:r>
    </w:p>
  </w:endnote>
  <w:endnote w:type="continuationSeparator" w:id="0">
    <w:p w14:paraId="576E2A09" w14:textId="77777777" w:rsidR="005D16CE" w:rsidRDefault="005D16CE" w:rsidP="005D1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tillium Web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E8BDB" w14:textId="77777777" w:rsidR="00D41601" w:rsidRDefault="00D416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B5896" w14:textId="77777777" w:rsidR="00D41601" w:rsidRDefault="00D416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1C614" w14:textId="77777777" w:rsidR="00D41601" w:rsidRDefault="00D416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B20AA" w14:textId="77777777" w:rsidR="005D16CE" w:rsidRDefault="005D16CE" w:rsidP="005D16CE">
      <w:pPr>
        <w:spacing w:after="0" w:line="240" w:lineRule="auto"/>
      </w:pPr>
      <w:r>
        <w:separator/>
      </w:r>
    </w:p>
  </w:footnote>
  <w:footnote w:type="continuationSeparator" w:id="0">
    <w:p w14:paraId="0AE83CB5" w14:textId="77777777" w:rsidR="005D16CE" w:rsidRDefault="005D16CE" w:rsidP="005D16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54492" w14:textId="77777777" w:rsidR="00D41601" w:rsidRDefault="00D416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F3E01" w14:textId="77777777" w:rsidR="00D41601" w:rsidRDefault="00D416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F7672" w14:textId="04A8B85A" w:rsidR="00F46608" w:rsidRDefault="00CF048A">
    <w:pPr>
      <w:pStyle w:val="Header"/>
      <w:rPr>
        <w:lang w:val="pt-BR"/>
      </w:rPr>
    </w:pPr>
    <w:r>
      <w:rPr>
        <w:rFonts w:ascii="Titillium Web" w:hAnsi="Titillium Web"/>
        <w:b/>
        <w:bCs/>
        <w:noProof/>
        <w:lang w:val="pt-BR"/>
      </w:rPr>
      <w:drawing>
        <wp:anchor distT="0" distB="0" distL="114300" distR="114300" simplePos="0" relativeHeight="251659264" behindDoc="0" locked="0" layoutInCell="1" allowOverlap="1" wp14:anchorId="0D4B2601" wp14:editId="28CB2AFA">
          <wp:simplePos x="0" y="0"/>
          <wp:positionH relativeFrom="margin">
            <wp:posOffset>5667375</wp:posOffset>
          </wp:positionH>
          <wp:positionV relativeFrom="paragraph">
            <wp:posOffset>-382270</wp:posOffset>
          </wp:positionV>
          <wp:extent cx="838200" cy="981075"/>
          <wp:effectExtent l="0" t="0" r="0" b="9525"/>
          <wp:wrapThrough wrapText="bothSides">
            <wp:wrapPolygon edited="0">
              <wp:start x="9818" y="0"/>
              <wp:lineTo x="8345" y="419"/>
              <wp:lineTo x="3927" y="7130"/>
              <wp:lineTo x="0" y="11744"/>
              <wp:lineTo x="0" y="18454"/>
              <wp:lineTo x="5891" y="20132"/>
              <wp:lineTo x="5891" y="21390"/>
              <wp:lineTo x="15218" y="21390"/>
              <wp:lineTo x="15218" y="20132"/>
              <wp:lineTo x="21109" y="18035"/>
              <wp:lineTo x="21109" y="12163"/>
              <wp:lineTo x="17673" y="7130"/>
              <wp:lineTo x="16691" y="6711"/>
              <wp:lineTo x="13255" y="0"/>
              <wp:lineTo x="9818" y="0"/>
            </wp:wrapPolygon>
          </wp:wrapThrough>
          <wp:docPr id="15" name="Shape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38200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6608">
      <w:rPr>
        <w:lang w:val="pt-BR"/>
      </w:rPr>
      <w:t>Nome: ________________________________</w:t>
    </w:r>
  </w:p>
  <w:p w14:paraId="3D59E568" w14:textId="13E649C5" w:rsidR="005D16CE" w:rsidRPr="0079204A" w:rsidRDefault="005D16CE">
    <w:pPr>
      <w:pStyle w:val="Header"/>
      <w:rPr>
        <w:lang w:val="pt-BR"/>
      </w:rPr>
    </w:pPr>
    <w:r w:rsidRPr="0079204A">
      <w:rPr>
        <w:lang w:val="pt-BR"/>
      </w:rPr>
      <w:t>Linguagem em avaliação: ______________</w:t>
    </w:r>
    <w:r w:rsidR="0079204A" w:rsidRPr="0079204A">
      <w:rPr>
        <w:lang w:val="pt-BR"/>
      </w:rPr>
      <w:t>___</w:t>
    </w:r>
    <w:r w:rsidR="0079204A">
      <w:rPr>
        <w:lang w:val="pt-BR"/>
      </w:rPr>
      <w:t>________</w:t>
    </w:r>
  </w:p>
  <w:p w14:paraId="0DF117BB" w14:textId="7603E68F" w:rsidR="005D16CE" w:rsidRPr="0079204A" w:rsidRDefault="005D16CE">
    <w:pPr>
      <w:pStyle w:val="Header"/>
      <w:rPr>
        <w:lang w:val="pt-BR"/>
      </w:rPr>
    </w:pPr>
    <w:r w:rsidRPr="0079204A">
      <w:rPr>
        <w:lang w:val="pt-BR"/>
      </w:rPr>
      <w:t>Data: _____/_____/______</w:t>
    </w:r>
  </w:p>
  <w:p w14:paraId="0EB10359" w14:textId="35FE7A8D" w:rsidR="005D16CE" w:rsidRPr="0079204A" w:rsidRDefault="00D41601">
    <w:pPr>
      <w:pStyle w:val="Header"/>
      <w:rPr>
        <w:lang w:val="pt-BR"/>
      </w:rPr>
    </w:pPr>
    <w:r>
      <w:rPr>
        <w:lang w:val="pt-BR"/>
      </w:rPr>
      <w:t>Local: ________________________________________</w:t>
    </w:r>
    <w:bookmarkStart w:id="0" w:name="_GoBack"/>
    <w:bookmarkEnd w:id="0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jEzMDUzsTS0MDdQ0lEKTi0uzszPAykwqQUAtzPXeywAAAA="/>
  </w:docVars>
  <w:rsids>
    <w:rsidRoot w:val="007D327B"/>
    <w:rsid w:val="00016C64"/>
    <w:rsid w:val="000712FB"/>
    <w:rsid w:val="00071E6A"/>
    <w:rsid w:val="000A264B"/>
    <w:rsid w:val="000A2CBA"/>
    <w:rsid w:val="001530A0"/>
    <w:rsid w:val="0016527B"/>
    <w:rsid w:val="003017B5"/>
    <w:rsid w:val="003C6B49"/>
    <w:rsid w:val="00435D75"/>
    <w:rsid w:val="004A13BB"/>
    <w:rsid w:val="004F29D5"/>
    <w:rsid w:val="005D16CE"/>
    <w:rsid w:val="0079204A"/>
    <w:rsid w:val="007970A3"/>
    <w:rsid w:val="007D327B"/>
    <w:rsid w:val="00845E1D"/>
    <w:rsid w:val="008864A4"/>
    <w:rsid w:val="008E26CB"/>
    <w:rsid w:val="00954C13"/>
    <w:rsid w:val="00957132"/>
    <w:rsid w:val="00A02807"/>
    <w:rsid w:val="00A64479"/>
    <w:rsid w:val="00C6792C"/>
    <w:rsid w:val="00CC6EDC"/>
    <w:rsid w:val="00CF048A"/>
    <w:rsid w:val="00D23E45"/>
    <w:rsid w:val="00D27C41"/>
    <w:rsid w:val="00D41601"/>
    <w:rsid w:val="00E304E8"/>
    <w:rsid w:val="00EA1D38"/>
    <w:rsid w:val="00ED2D05"/>
    <w:rsid w:val="00EF4C98"/>
    <w:rsid w:val="00F33FD3"/>
    <w:rsid w:val="00F46608"/>
    <w:rsid w:val="00F874F8"/>
    <w:rsid w:val="00FF1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61544"/>
  <w15:chartTrackingRefBased/>
  <w15:docId w15:val="{16B02E90-E231-46FD-BC89-2532BB8C6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D1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6CE"/>
  </w:style>
  <w:style w:type="paragraph" w:styleId="Footer">
    <w:name w:val="footer"/>
    <w:basedOn w:val="Normal"/>
    <w:link w:val="FooterChar"/>
    <w:uiPriority w:val="99"/>
    <w:unhideWhenUsed/>
    <w:rsid w:val="005D1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6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e Santos</dc:creator>
  <cp:keywords/>
  <dc:description/>
  <cp:lastModifiedBy>Jamile Santos</cp:lastModifiedBy>
  <cp:revision>27</cp:revision>
  <dcterms:created xsi:type="dcterms:W3CDTF">2017-08-16T01:11:00Z</dcterms:created>
  <dcterms:modified xsi:type="dcterms:W3CDTF">2017-09-08T22:28:00Z</dcterms:modified>
</cp:coreProperties>
</file>